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ABDD9DC"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B8666A" w:rsidRPr="005020BC">
        <w:rPr>
          <w:b/>
        </w:rPr>
        <w:t xml:space="preserve">Figure </w:t>
      </w:r>
      <w:r w:rsidR="00B8666A">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w:t>
      </w:r>
      <w:proofErr w:type="gramStart"/>
      <w:r w:rsidR="00884715" w:rsidRPr="00E67F99">
        <w:t>Peru</w:t>
      </w:r>
      <w:proofErr w:type="gramEnd"/>
      <w:r w:rsidR="00884715" w:rsidRPr="00E67F99">
        <w:t xml:space="preserve">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B8666A" w:rsidRPr="005020BC">
        <w:rPr>
          <w:b/>
        </w:rPr>
        <w:t xml:space="preserve">Figure </w:t>
      </w:r>
      <w:r w:rsidR="00B8666A">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661AD0" w:rsidRPr="00661AD0">
            <w:rPr>
              <w:color w:val="000000"/>
            </w:rPr>
            <w:t>(Vuille et al. 2000)</w:t>
          </w:r>
        </w:sdtContent>
      </w:sdt>
      <w:r w:rsidRPr="005020BC">
        <w:t>.</w:t>
      </w:r>
    </w:p>
    <w:p w14:paraId="069D1A0A" w14:textId="0EA1506B"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w:t>
      </w:r>
      <w:proofErr w:type="gramStart"/>
      <w:r w:rsidR="00D81B81">
        <w:t>Guayas</w:t>
      </w:r>
      <w:proofErr w:type="gramEnd"/>
      <w:r w:rsidR="00D81B81">
        <w:t xml:space="preserve">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B8666A" w:rsidRPr="005020BC">
        <w:rPr>
          <w:b/>
        </w:rPr>
        <w:t xml:space="preserve">Figure </w:t>
      </w:r>
      <w:r w:rsidR="00B8666A">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661AD0" w:rsidRPr="00661AD0">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552AD27" w14:textId="77777777" w:rsidR="00A306B6" w:rsidRPr="005020BC" w:rsidRDefault="00A306B6" w:rsidP="00A306B6">
      <w:pPr>
        <w:pStyle w:val="Titolo2"/>
        <w:numPr>
          <w:ilvl w:val="1"/>
          <w:numId w:val="6"/>
        </w:numPr>
      </w:pPr>
      <w:r w:rsidRPr="005020BC">
        <w:t>Flash flood reports</w:t>
      </w:r>
    </w:p>
    <w:p w14:paraId="1FC97787" w14:textId="77777777"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Content>
          <w:r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Content>
          <w:r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Content>
          <w:r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Content>
          <w:r w:rsidRPr="00661AD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297A3EF9" w:rsidR="00DE4780" w:rsidRPr="00A306B6" w:rsidRDefault="00A306B6" w:rsidP="00DE4780">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Pr="005020BC">
        <w:t xml:space="preserve"> 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Pr="005020BC">
        <w:rPr>
          <w:b/>
          <w:bCs/>
        </w:rPr>
        <w:t xml:space="preserve">Table </w:t>
      </w:r>
      <w:r>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Pr="005020BC">
        <w:rPr>
          <w:b/>
          <w:bCs/>
        </w:rPr>
        <w:t xml:space="preserve">Table </w:t>
      </w:r>
      <w:r>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6B213F" w:rsidRPr="005020BC">
        <w:rPr>
          <w:b/>
          <w:bCs/>
        </w:rPr>
        <w:t xml:space="preserve">Figure </w:t>
      </w:r>
      <w:r w:rsidR="006B213F">
        <w:rPr>
          <w:b/>
          <w:bCs/>
          <w:noProof/>
        </w:rPr>
        <w:t>2</w:t>
      </w:r>
      <w:r w:rsidRPr="005020BC">
        <w:fldChar w:fldCharType="end"/>
      </w:r>
      <w:r w:rsidRPr="005020BC">
        <w:t xml:space="preserve"> shows their spatial distribution</w:t>
      </w:r>
      <w:r>
        <w:t xml:space="preserve">. To give the reader a feeling of how many flood reports are used per accumulation period in the objective verification analysis, </w:t>
      </w:r>
      <w:r>
        <w:fldChar w:fldCharType="begin"/>
      </w:r>
      <w:r>
        <w:instrText xml:space="preserve"> REF _Ref147850366 \h </w:instrText>
      </w:r>
      <w:r>
        <w:fldChar w:fldCharType="separate"/>
      </w:r>
      <w:r w:rsidR="009F40B0" w:rsidRPr="000F654F">
        <w:rPr>
          <w:b/>
          <w:bCs/>
        </w:rPr>
        <w:t xml:space="preserve">Figure </w:t>
      </w:r>
      <w:r w:rsidR="009F40B0">
        <w:rPr>
          <w:b/>
          <w:bCs/>
          <w:noProof/>
        </w:rPr>
        <w:t>3</w:t>
      </w:r>
      <w:r>
        <w:fldChar w:fldCharType="end"/>
      </w:r>
      <w:r w:rsidRPr="00891EBF">
        <w:rPr>
          <w:b/>
          <w:bCs/>
        </w:rPr>
        <w:t>a</w:t>
      </w:r>
      <w:r>
        <w:t xml:space="preserve"> shows the timeseries of the counts of flood reports with EFFCI&gt;=6 for 2020, accumulated over the four overlapping 12-hourly accumulation periods at which the forecasts are provided. O</w:t>
      </w:r>
      <w:r w:rsidR="009F40B0">
        <w:t>verall</w:t>
      </w:r>
      <w:r>
        <w:t>, around 90% of the days in 2020 had no reports of flood events. Most of the remaining 10% of the days (~ 30 days) contain only one flood report, with only one day (2020/20/28) with more than 5 reports within the whole domain (</w:t>
      </w:r>
      <w:r>
        <w:fldChar w:fldCharType="begin"/>
      </w:r>
      <w:r>
        <w:instrText xml:space="preserve"> REF _Ref147850366 \h </w:instrText>
      </w:r>
      <w:r>
        <w:fldChar w:fldCharType="separate"/>
      </w:r>
      <w:r w:rsidR="009F40B0" w:rsidRPr="000F654F">
        <w:rPr>
          <w:b/>
          <w:bCs/>
        </w:rPr>
        <w:t xml:space="preserve">Figure </w:t>
      </w:r>
      <w:r w:rsidR="009F40B0">
        <w:rPr>
          <w:b/>
          <w:bCs/>
          <w:noProof/>
        </w:rPr>
        <w:t>3</w:t>
      </w:r>
      <w:r>
        <w:fldChar w:fldCharType="end"/>
      </w:r>
      <w:r>
        <w:rPr>
          <w:b/>
          <w:bCs/>
        </w:rPr>
        <w:t>b</w:t>
      </w:r>
      <w:r w:rsidR="00FD4C39">
        <w:t xml:space="preserve"> </w:t>
      </w:r>
      <w:r w:rsidR="001365F7">
        <w:t>shows</w:t>
      </w:r>
      <w:r w:rsidR="002B53BE">
        <w:t xml:space="preserve"> their spatial distribution)</w:t>
      </w:r>
      <w:r w:rsidR="009B3A6A">
        <w:t>. This c</w:t>
      </w:r>
      <w:r>
        <w:t>orrespond</w:t>
      </w:r>
      <w:r w:rsidR="009B3A6A">
        <w:t>s</w:t>
      </w:r>
      <w:r>
        <w:t xml:space="preserve"> to a</w:t>
      </w:r>
      <w:r w:rsidR="001365F7">
        <w:t>n overall</w:t>
      </w:r>
      <w:r>
        <w:t xml:space="preserve"> </w:t>
      </w:r>
      <w:r w:rsidR="002467CA">
        <w:t>spatial</w:t>
      </w:r>
      <w:r>
        <w:t xml:space="preserve"> coverage of only 0.6%</w:t>
      </w:r>
      <w:r w:rsidR="009B3A6A">
        <w:t xml:space="preserve"> </w:t>
      </w:r>
      <w:r w:rsidR="002467CA">
        <w:t xml:space="preserve">in </w:t>
      </w:r>
      <w:r w:rsidR="009B3A6A">
        <w:t>2020</w:t>
      </w:r>
      <w:r w:rsidR="00BF61E9">
        <w:t xml:space="preserve">, and to </w:t>
      </w:r>
      <w:r w:rsidR="00EC5057">
        <w:t xml:space="preserve">a </w:t>
      </w:r>
      <w:r w:rsidR="00606C5E">
        <w:t>1</w:t>
      </w:r>
      <w:r w:rsidR="00BF61E9">
        <w:t xml:space="preserve"> to 3 orders of magnitude less</w:t>
      </w:r>
      <w:r w:rsidR="006D700A">
        <w:t xml:space="preserve"> observations than those</w:t>
      </w:r>
      <w:r w:rsidR="00BF61E9">
        <w:t xml:space="preserve"> available in rainfall verification, </w:t>
      </w:r>
      <w:r w:rsidR="00DE4780">
        <w:t xml:space="preserve">where tens to hundreds rainfall observations are typically available at each accumulation period. </w:t>
      </w:r>
    </w:p>
    <w:p w14:paraId="75FE4149" w14:textId="3306F012" w:rsidR="0071154E" w:rsidRDefault="00A42E03" w:rsidP="00A42E03">
      <w:pPr>
        <w:pStyle w:val="Titolo2"/>
        <w:numPr>
          <w:ilvl w:val="1"/>
          <w:numId w:val="6"/>
        </w:numPr>
      </w:pPr>
      <w:r>
        <w:lastRenderedPageBreak/>
        <w:t>Rainfall observations</w:t>
      </w:r>
    </w:p>
    <w:p w14:paraId="47A5BDDF" w14:textId="2ECBEEE8" w:rsidR="00407D71" w:rsidRDefault="00152D5A" w:rsidP="00CD60A3">
      <w:r>
        <w:t xml:space="preserve">Rainfall observations </w:t>
      </w:r>
      <w:r w:rsidR="00407D71">
        <w:t xml:space="preserve">from the SYNOP </w:t>
      </w:r>
      <w:r w:rsidR="00A12748">
        <w:t>network</w:t>
      </w:r>
      <w:r w:rsidR="00407D71">
        <w:t xml:space="preserve"> transmitted by the Global Telecommunication System (GTS)</w:t>
      </w:r>
      <w:r w:rsidR="00CD60A3">
        <w:t xml:space="preserve"> are used in this study </w:t>
      </w:r>
      <w:r w:rsidR="000F541D">
        <w:t>t</w:t>
      </w:r>
      <w:r w:rsidR="00CD6EC0">
        <w:t xml:space="preserve">o </w:t>
      </w:r>
      <w:r w:rsidR="00AC79C2">
        <w:t xml:space="preserve">better </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t>th</w:t>
      </w:r>
      <w:r w:rsidR="000F541D">
        <w:t>e estimated</w:t>
      </w:r>
      <w:r>
        <w:t xml:space="preserve"> rainfall to</w:t>
      </w:r>
      <w:r w:rsidR="000F541D">
        <w:t>t</w:t>
      </w:r>
      <w:r>
        <w:t xml:space="preserve">als associated with flash flood events and the </w:t>
      </w:r>
      <w:r w:rsidR="000F541D">
        <w:t xml:space="preserve">results from the </w:t>
      </w:r>
      <w:r>
        <w:t>objective</w:t>
      </w:r>
      <w:r w:rsidR="000F541D">
        <w:t xml:space="preserve"> flash flood</w:t>
      </w:r>
      <w:r>
        <w:t xml:space="preserve"> verification</w:t>
      </w:r>
      <w:r w:rsidR="000F541D">
        <w:t>.</w:t>
      </w:r>
    </w:p>
    <w:p w14:paraId="775491AB" w14:textId="77777777" w:rsidR="00407D71" w:rsidRDefault="00407D71" w:rsidP="00283854"/>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1D620794"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B8666A" w:rsidRPr="006F0CD8">
        <w:rPr>
          <w:b/>
          <w:bCs/>
        </w:rPr>
        <w:t xml:space="preserve">Figure </w:t>
      </w:r>
      <w:r w:rsidR="00B8666A">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B8666A" w:rsidRPr="006F0CD8">
        <w:rPr>
          <w:b/>
          <w:bCs/>
        </w:rPr>
        <w:t xml:space="preserve">Figure </w:t>
      </w:r>
      <w:r w:rsidR="00B8666A">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B8666A" w:rsidRPr="006F0CD8">
        <w:rPr>
          <w:b/>
          <w:bCs/>
        </w:rPr>
        <w:t xml:space="preserve">Figure </w:t>
      </w:r>
      <w:r w:rsidR="00B8666A">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w:t>
      </w:r>
      <w:r w:rsidR="00274EE2">
        <w:lastRenderedPageBreak/>
        <w:t xml:space="preserve">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4BA8B88"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B8666A">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B8666A">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2D6E504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B8666A" w:rsidRPr="000479C1">
        <w:rPr>
          <w:b/>
          <w:bCs/>
        </w:rPr>
        <w:t xml:space="preserve">Figure </w:t>
      </w:r>
      <w:r w:rsidR="00B8666A">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661AD0" w:rsidRPr="00661AD0">
            <w:rPr>
              <w:color w:val="000000"/>
            </w:rPr>
            <w:t>(Tapiador et al. 2019)</w:t>
          </w:r>
        </w:sdtContent>
      </w:sdt>
      <w:r w:rsidR="00354208">
        <w:rPr>
          <w:color w:val="000000"/>
        </w:rPr>
        <w:t>.</w:t>
      </w:r>
    </w:p>
    <w:p w14:paraId="26510348" w14:textId="77777777" w:rsidR="00F1772A" w:rsidRDefault="00065B62" w:rsidP="00F1772A">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2D7211" w:rsidRPr="000479C1">
        <w:rPr>
          <w:b/>
          <w:bCs/>
        </w:rPr>
        <w:t xml:space="preserve">Figure </w:t>
      </w:r>
      <w:r w:rsidR="002D7211">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B8666A" w:rsidRPr="005020BC">
        <w:rPr>
          <w:b/>
          <w:bCs/>
        </w:rPr>
        <w:t xml:space="preserve">Figure </w:t>
      </w:r>
      <w:r w:rsidR="00B8666A">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p>
    <w:p w14:paraId="52849F3C" w14:textId="2344DFE3" w:rsidR="00793E5B" w:rsidRDefault="00FC615D" w:rsidP="00D20754">
      <w:r>
        <w:lastRenderedPageBreak/>
        <w:t xml:space="preserve">see </w:t>
      </w:r>
      <w:r w:rsidR="00E026B4">
        <w:t xml:space="preserve">the </w:t>
      </w:r>
      <w:r w:rsidR="008845A9" w:rsidRPr="005020BC">
        <w:t>firs</w:t>
      </w:r>
      <w:r w:rsidR="008845A9">
        <w:t xml:space="preserve">t and </w:t>
      </w:r>
      <w:r w:rsidR="008845A9" w:rsidRPr="005020BC">
        <w:t>second colum</w:t>
      </w:r>
      <w:r w:rsidR="008845A9">
        <w:t xml:space="preserve">n </w:t>
      </w:r>
      <w:r>
        <w:t>of</w:t>
      </w:r>
      <w:r w:rsidR="00F1772A">
        <w:t xml:space="preserve"> </w:t>
      </w:r>
      <w:r w:rsidR="00F1772A">
        <w:fldChar w:fldCharType="begin"/>
      </w:r>
      <w:r w:rsidR="00F1772A">
        <w:instrText xml:space="preserve"> REF _Ref150245879 \h </w:instrText>
      </w:r>
      <w:r w:rsidR="00F1772A">
        <w:fldChar w:fldCharType="separate"/>
      </w:r>
      <w:r w:rsidR="00F1772A" w:rsidRPr="00B33F62">
        <w:rPr>
          <w:b/>
          <w:bCs/>
        </w:rPr>
        <w:t xml:space="preserve">Table </w:t>
      </w:r>
      <w:r w:rsidR="00F1772A">
        <w:rPr>
          <w:b/>
          <w:bCs/>
          <w:noProof/>
        </w:rPr>
        <w:t>4</w:t>
      </w:r>
      <w:r w:rsidR="00F1772A">
        <w:fldChar w:fldCharType="end"/>
      </w:r>
      <w:r w:rsidR="008845A9" w:rsidRPr="005020BC">
        <w:t>)</w:t>
      </w:r>
      <w:r>
        <w:t xml:space="preserve">, </w:t>
      </w:r>
      <w:r w:rsidR="005C393F">
        <w:t>so</w:t>
      </w:r>
      <w:r>
        <w:t xml:space="preserve"> a distribution of 3</w:t>
      </w:r>
      <w:r w:rsidRPr="005020BC">
        <w:t xml:space="preserve">96 ecPoint-Rainfall </w:t>
      </w:r>
      <w:r>
        <w:t>reali</w:t>
      </w:r>
      <w:r w:rsidR="00E026B4">
        <w:t>s</w:t>
      </w:r>
      <w:r>
        <w:t>ation</w:t>
      </w:r>
      <w:r w:rsidR="00702A2C">
        <w:t>s</w:t>
      </w:r>
      <w:r w:rsidRPr="005020BC">
        <w:t xml:space="preserve"> (</w:t>
      </w:r>
      <w:r w:rsidR="00E026B4">
        <w:t>that is,</w:t>
      </w:r>
      <w:r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B8666A" w:rsidRPr="005020BC">
        <w:rPr>
          <w:b/>
          <w:bCs/>
        </w:rPr>
        <w:t xml:space="preserve">Figure </w:t>
      </w:r>
      <w:r w:rsidR="00B8666A">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B8666A" w:rsidRPr="005020BC">
        <w:rPr>
          <w:b/>
          <w:bCs/>
        </w:rPr>
        <w:t xml:space="preserve">Figure </w:t>
      </w:r>
      <w:r w:rsidR="00B8666A">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B8666A" w:rsidRPr="005020BC">
        <w:rPr>
          <w:b/>
          <w:bCs/>
        </w:rPr>
        <w:t xml:space="preserve">Figure </w:t>
      </w:r>
      <w:r w:rsidR="00B8666A">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B8666A" w:rsidRPr="005020BC">
        <w:rPr>
          <w:b/>
          <w:bCs/>
        </w:rPr>
        <w:t xml:space="preserve">Figure </w:t>
      </w:r>
      <w:r w:rsidR="00B8666A">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w:t>
      </w:r>
      <w:proofErr w:type="gramStart"/>
      <w:r w:rsidR="00132A9F" w:rsidRPr="005020BC">
        <w:t>risk</w:t>
      </w:r>
      <w:proofErr w:type="gramEnd"/>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42322792" w14:textId="01BFC20C"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AC3060" w:rsidRPr="005020BC">
        <w:rPr>
          <w:b/>
          <w:bCs/>
        </w:rPr>
        <w:t xml:space="preserve">Table </w:t>
      </w:r>
      <w:r w:rsidR="00AC3060">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lastRenderedPageBreak/>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661AD0" w:rsidRPr="00661AD0">
            <w:rPr>
              <w:color w:val="000000"/>
            </w:rPr>
            <w:t>(DiCiccio and Efron 1996)</w:t>
          </w:r>
        </w:sdtContent>
      </w:sdt>
      <w:r w:rsidR="00D81B81">
        <w:t>. Sampling with replacement with 10,000 replicates and confidence intervals of 95% are considered.</w:t>
      </w:r>
    </w:p>
    <w:p w14:paraId="6C35BA4B" w14:textId="2D489CE3"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2D7211" w:rsidRPr="005020BC">
        <w:rPr>
          <w:b/>
          <w:bCs/>
        </w:rPr>
        <w:t xml:space="preserve">Table </w:t>
      </w:r>
      <w:r w:rsidR="002D7211">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661AD0" w:rsidRPr="00661AD0">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lastRenderedPageBreak/>
        <w:t>Results</w:t>
      </w:r>
    </w:p>
    <w:p w14:paraId="100C95AA" w14:textId="06D84D8C" w:rsidR="00D81B81" w:rsidRPr="005020BC" w:rsidRDefault="00D81B81" w:rsidP="001108B7">
      <w:pPr>
        <w:pStyle w:val="Titolo2"/>
        <w:numPr>
          <w:ilvl w:val="1"/>
          <w:numId w:val="6"/>
        </w:numPr>
      </w:pPr>
      <w:bookmarkStart w:id="5" w:name="_Ref149748475"/>
      <w:r w:rsidRPr="005020BC">
        <w:t xml:space="preserve">Verifying rainfall </w:t>
      </w:r>
      <w:r w:rsidR="00D938E9">
        <w:t>threshold</w:t>
      </w:r>
      <w:r w:rsidRPr="005020BC">
        <w:t>s</w:t>
      </w:r>
      <w:bookmarkEnd w:id="5"/>
    </w:p>
    <w:p w14:paraId="24020CBE" w14:textId="587B857B" w:rsidR="00D81B81" w:rsidRPr="005020BC" w:rsidRDefault="00D81B81" w:rsidP="00741340">
      <w:r w:rsidRPr="005020BC">
        <w:fldChar w:fldCharType="begin"/>
      </w:r>
      <w:r w:rsidRPr="005020BC">
        <w:instrText xml:space="preserve"> REF _Ref98925769 \h </w:instrText>
      </w:r>
      <w:r w:rsidR="005F3906">
        <w:instrText xml:space="preserve"> \* MERGEFORMAT </w:instrText>
      </w:r>
      <w:r w:rsidRPr="005020BC">
        <w:fldChar w:fldCharType="separate"/>
      </w:r>
      <w:r w:rsidR="002D7211" w:rsidRPr="005020BC">
        <w:rPr>
          <w:b/>
          <w:bCs/>
        </w:rPr>
        <w:t xml:space="preserve">Figure </w:t>
      </w:r>
      <w:r w:rsidR="002D7211">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2D7211" w:rsidRPr="005020BC">
        <w:rPr>
          <w:b/>
          <w:bCs/>
        </w:rPr>
        <w:t xml:space="preserve">Figure </w:t>
      </w:r>
      <w:r w:rsidR="002D7211">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t>
      </w:r>
      <w:proofErr w:type="gramStart"/>
      <w:r w:rsidRPr="005020BC">
        <w:t>were</w:t>
      </w:r>
      <w:proofErr w:type="gramEnd"/>
      <w:r w:rsidRPr="005020BC">
        <w:t xml:space="preserv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B8666A" w:rsidRPr="005020BC">
        <w:rPr>
          <w:b/>
          <w:bCs/>
        </w:rPr>
        <w:t xml:space="preserve">Figure </w:t>
      </w:r>
      <w:r w:rsidR="00B8666A">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B8666A" w:rsidRPr="005020BC">
        <w:rPr>
          <w:b/>
          <w:bCs/>
        </w:rPr>
        <w:t xml:space="preserve">Figure </w:t>
      </w:r>
      <w:r w:rsidR="00B8666A">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741340">
        <w:rPr>
          <w:color w:val="000000"/>
          <w:sz w:val="16"/>
          <w:szCs w:val="16"/>
        </w:rPr>
        <w:t xml:space="preserve"> </w:t>
      </w:r>
      <w:r w:rsidR="00741340">
        <w:rPr>
          <w:color w:val="000000"/>
          <w:sz w:val="16"/>
          <w:szCs w:val="16"/>
        </w:rPr>
        <w:fldChar w:fldCharType="begin"/>
      </w:r>
      <w:r w:rsidR="00741340">
        <w:rPr>
          <w:color w:val="000000"/>
          <w:sz w:val="16"/>
          <w:szCs w:val="16"/>
        </w:rPr>
        <w:instrText xml:space="preserve"> REF _Ref150245879 \h </w:instrText>
      </w:r>
      <w:r w:rsidR="00741340">
        <w:rPr>
          <w:color w:val="000000"/>
          <w:sz w:val="16"/>
          <w:szCs w:val="16"/>
        </w:rPr>
      </w:r>
      <w:r w:rsidR="00741340">
        <w:rPr>
          <w:color w:val="000000"/>
          <w:sz w:val="16"/>
          <w:szCs w:val="16"/>
        </w:rPr>
        <w:fldChar w:fldCharType="separate"/>
      </w:r>
      <w:r w:rsidR="00741340" w:rsidRPr="00B33F62">
        <w:rPr>
          <w:b/>
          <w:bCs/>
        </w:rPr>
        <w:t xml:space="preserve">Table </w:t>
      </w:r>
      <w:r w:rsidR="00741340">
        <w:rPr>
          <w:b/>
          <w:bCs/>
          <w:noProof/>
        </w:rPr>
        <w:t>4</w:t>
      </w:r>
      <w:r w:rsidR="00741340">
        <w:rPr>
          <w:color w:val="000000"/>
          <w:sz w:val="16"/>
          <w:szCs w:val="16"/>
        </w:rPr>
        <w:fldChar w:fldCharType="end"/>
      </w:r>
      <w:r w:rsidR="00741340">
        <w:rPr>
          <w:color w:val="000000"/>
          <w:sz w:val="16"/>
          <w:szCs w:val="16"/>
        </w:rPr>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4BE61325"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w:t>
      </w:r>
      <w:r w:rsidRPr="005020BC">
        <w:lastRenderedPageBreak/>
        <w:t xml:space="preserve">sinusoidal patterns to those shown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B8666A" w:rsidRPr="005020BC">
        <w:rPr>
          <w:b/>
          <w:bCs/>
        </w:rPr>
        <w:t xml:space="preserve">Table </w:t>
      </w:r>
      <w:r w:rsidR="00B8666A">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498544C6"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79FD3AD" w:rsidR="00D81B81" w:rsidRPr="005020BC" w:rsidRDefault="00D81B81" w:rsidP="00ED7FD1">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and the forecast for the 50</w:t>
      </w:r>
      <w:r w:rsidRPr="005020BC">
        <w:rPr>
          <w:vertAlign w:val="superscript"/>
        </w:rPr>
        <w:t>th</w:t>
      </w:r>
      <w:r w:rsidRPr="005020BC">
        <w:t xml:space="preserve"> </w:t>
      </w:r>
      <w:r w:rsidRPr="005020BC">
        <w:lastRenderedPageBreak/>
        <w:t xml:space="preserve">percentile (first and second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w:t>
      </w:r>
      <w:proofErr w:type="gramStart"/>
      <w:r w:rsidR="00F50C04">
        <w:t xml:space="preserve">and </w:t>
      </w:r>
      <w:r w:rsidR="00F50C04" w:rsidRPr="005020BC">
        <w:t>”La</w:t>
      </w:r>
      <w:proofErr w:type="gramEnd"/>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661AD0" w:rsidRPr="00661AD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661AD0" w:rsidRPr="00661AD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661AD0" w:rsidRPr="00661AD0">
            <w:rPr>
              <w:color w:val="000000"/>
            </w:rPr>
            <w:t>(Gaume et al. 2009; Kruczkiewicz et al. 2021b)</w:t>
          </w:r>
        </w:sdtContent>
      </w:sdt>
      <w:r w:rsidRPr="005020BC">
        <w:t xml:space="preserve">. The problem with this approach is that the verification results are very much case-dependent, and </w:t>
      </w:r>
      <w:r w:rsidRPr="005020BC">
        <w:lastRenderedPageBreak/>
        <w:t>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w:t>
      </w:r>
      <w:proofErr w:type="gramStart"/>
      <w:r w:rsidRPr="005020BC">
        <w:t>yes</w:t>
      </w:r>
      <w:proofErr w:type="gramEnd"/>
      <w:r w:rsidRPr="005020BC">
        <w:t xml:space="preserve">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lastRenderedPageBreak/>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4"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2"/>
      <w:bookmarkEnd w:id="14"/>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5" w:name="_tyjcwt" w:colFirst="0" w:colLast="0"/>
      <w:bookmarkEnd w:id="13"/>
      <w:bookmarkEnd w:id="15"/>
    </w:p>
    <w:p w14:paraId="72EE0824" w14:textId="77777777" w:rsidR="00A16A22" w:rsidRDefault="00A16A22" w:rsidP="00B33F62">
      <w:pPr>
        <w:pStyle w:val="Tablecaptions"/>
        <w:rPr>
          <w:b/>
          <w:bCs/>
        </w:rPr>
      </w:pPr>
      <w:bookmarkStart w:id="16"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17"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6"/>
      <w:bookmarkEnd w:id="17"/>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1ADF2100" w:rsidR="00D81B81" w:rsidRDefault="00D81B81" w:rsidP="00E14D8A">
      <w:pPr>
        <w:pStyle w:val="FiguresCaption"/>
        <w:rPr>
          <w:color w:val="auto"/>
        </w:rPr>
      </w:pPr>
      <w:bookmarkStart w:id="18"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B557F5">
        <w:rPr>
          <w:b/>
          <w:noProof/>
          <w:color w:val="auto"/>
        </w:rPr>
        <w:t>1</w:t>
      </w:r>
      <w:r w:rsidRPr="005020BC">
        <w:rPr>
          <w:b/>
          <w:color w:val="auto"/>
        </w:rPr>
        <w:fldChar w:fldCharType="end"/>
      </w:r>
      <w:bookmarkEnd w:id="18"/>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6C090308" w:rsidR="006B213F" w:rsidRDefault="006B213F" w:rsidP="006B213F">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Pr>
          <w:b/>
          <w:bCs/>
          <w:noProof/>
        </w:rPr>
        <w:t>2</w:t>
      </w:r>
      <w:r w:rsidRPr="005020BC">
        <w:rPr>
          <w:b/>
          <w:bCs/>
        </w:rPr>
        <w:fldChar w:fldCharType="end"/>
      </w:r>
      <w:bookmarkEnd w:id="19"/>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F58A549" w:rsidR="006B213F" w:rsidRPr="000F654F" w:rsidRDefault="006B213F" w:rsidP="006B213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Pr>
          <w:b/>
          <w:bCs/>
          <w:noProof/>
        </w:rPr>
        <w:t>3</w:t>
      </w:r>
      <w:r w:rsidRPr="000F654F">
        <w:rPr>
          <w:b/>
          <w:bCs/>
        </w:rPr>
        <w:fldChar w:fldCharType="end"/>
      </w:r>
      <w:bookmarkEnd w:id="20"/>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Pr="005020BC" w:rsidRDefault="006B213F" w:rsidP="006B213F">
      <w:pPr>
        <w:pStyle w:val="FiguresCaption"/>
        <w:ind w:firstLine="0"/>
        <w:rPr>
          <w:color w:val="auto"/>
        </w:rPr>
      </w:pPr>
    </w:p>
    <w:p w14:paraId="50AA7AF8" w14:textId="117EA7F2" w:rsidR="00F879DF" w:rsidRDefault="00202C47" w:rsidP="00F879DF">
      <w:pPr>
        <w:pStyle w:val="FiguresCaption"/>
        <w:keepNext/>
        <w:ind w:firstLine="0"/>
        <w:jc w:val="center"/>
      </w:pPr>
      <w:bookmarkStart w:id="21" w:name="_17dp8vu" w:colFirst="0" w:colLast="0"/>
      <w:bookmarkEnd w:id="21"/>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6">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68C20781" w:rsidR="00F879DF" w:rsidRDefault="00F879DF" w:rsidP="00F879DF">
      <w:pPr>
        <w:pStyle w:val="FiguresCaption"/>
      </w:pPr>
      <w:bookmarkStart w:id="22"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6B213F">
        <w:rPr>
          <w:b/>
          <w:bCs/>
          <w:noProof/>
        </w:rPr>
        <w:t>4</w:t>
      </w:r>
      <w:r w:rsidRPr="006F0CD8">
        <w:rPr>
          <w:b/>
          <w:bCs/>
        </w:rPr>
        <w:fldChar w:fldCharType="end"/>
      </w:r>
      <w:bookmarkEnd w:id="22"/>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53A39DC7" w:rsidR="00B557F5" w:rsidRDefault="00D30C2C" w:rsidP="00B557F5">
      <w:pPr>
        <w:pStyle w:val="FiguresCaption"/>
        <w:keepNext/>
        <w:ind w:firstLine="0"/>
      </w:pPr>
      <w:r>
        <w:rPr>
          <w:noProof/>
        </w:rPr>
        <w:lastRenderedPageBreak/>
        <w:drawing>
          <wp:inline distT="0" distB="0" distL="0" distR="0" wp14:anchorId="46E8BFEC" wp14:editId="36BDCC1F">
            <wp:extent cx="6299835" cy="5319395"/>
            <wp:effectExtent l="0" t="0" r="5715" b="0"/>
            <wp:docPr id="2083438117"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38117" name="Immagine 1" descr="Immagine che contiene testo, schermat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21DA479E" w:rsidR="008C054A" w:rsidRDefault="00B557F5" w:rsidP="008C054A">
      <w:pPr>
        <w:pStyle w:val="FiguresCaption"/>
      </w:pPr>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Pr="006B213F">
        <w:rPr>
          <w:b/>
          <w:bCs/>
        </w:rPr>
        <w:t>3</w:t>
      </w:r>
      <w:r w:rsidRPr="006B213F">
        <w:rPr>
          <w:b/>
          <w:bCs/>
        </w:rPr>
        <w:fldChar w:fldCharType="end"/>
      </w:r>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71F99CC7">
            <wp:extent cx="8866382" cy="6137921"/>
            <wp:effectExtent l="0" t="7620" r="3810" b="3810"/>
            <wp:docPr id="1531013221" name="Immagine 153101322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8883578" cy="6149825"/>
                    </a:xfrm>
                    <a:prstGeom prst="rect">
                      <a:avLst/>
                    </a:prstGeom>
                  </pic:spPr>
                </pic:pic>
              </a:graphicData>
            </a:graphic>
          </wp:inline>
        </w:drawing>
      </w:r>
    </w:p>
    <w:p w14:paraId="04761A26" w14:textId="2B500700" w:rsidR="006845A6" w:rsidRDefault="00D81B81" w:rsidP="00D55B33">
      <w:pPr>
        <w:pStyle w:val="FiguresCaption"/>
      </w:pPr>
      <w:bookmarkStart w:id="23"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B557F5">
        <w:rPr>
          <w:b/>
          <w:bCs/>
          <w:noProof/>
        </w:rPr>
        <w:t>6</w:t>
      </w:r>
      <w:r w:rsidRPr="000479C1">
        <w:rPr>
          <w:b/>
          <w:bCs/>
        </w:rPr>
        <w:fldChar w:fldCharType="end"/>
      </w:r>
      <w:bookmarkEnd w:id="23"/>
      <w:r>
        <w:t xml:space="preserve"> – </w:t>
      </w:r>
      <w:r w:rsidR="00E51338">
        <w:t>The f</w:t>
      </w:r>
      <w:r>
        <w:t>lowchart contain</w:t>
      </w:r>
      <w:r w:rsidR="00E51338">
        <w:t>s</w:t>
      </w:r>
      <w:r>
        <w:t xml:space="preserve"> the</w:t>
      </w:r>
      <w:r w:rsidR="00E51338">
        <w:t xml:space="preserve"> general</w:t>
      </w:r>
      <w:r w:rsidR="006845A6">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C842EF3" w14:textId="2FC71B7B" w:rsidR="00D81B81" w:rsidRDefault="00D81B81" w:rsidP="00D55B33">
      <w:pPr>
        <w:pStyle w:val="FiguresCaption"/>
      </w:pPr>
      <w:r>
        <w:lastRenderedPageBreak/>
        <w:t xml:space="preserv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drawing>
          <wp:inline distT="0" distB="0" distL="0" distR="0" wp14:anchorId="2B77EBEB" wp14:editId="45343E92">
            <wp:extent cx="6299835" cy="3867150"/>
            <wp:effectExtent l="0" t="0" r="5715" b="0"/>
            <wp:docPr id="1898508113" name="Immagine 1898508113"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7F28AD58" w:rsidR="00D81B81" w:rsidRDefault="00D81B81" w:rsidP="0011422D">
      <w:pPr>
        <w:pStyle w:val="FiguresCaption"/>
      </w:pPr>
      <w:bookmarkStart w:id="24"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7</w:t>
      </w:r>
      <w:r w:rsidRPr="005020BC">
        <w:rPr>
          <w:b/>
          <w:bCs/>
        </w:rPr>
        <w:fldChar w:fldCharType="end"/>
      </w:r>
      <w:bookmarkEnd w:id="24"/>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proofErr w:type="gramStart"/>
      <w:r w:rsidR="0049282E">
        <w:t>in order to</w:t>
      </w:r>
      <w:proofErr w:type="gramEnd"/>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072309325"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355E299E" w:rsidR="007838BF" w:rsidRDefault="00D81B81" w:rsidP="001F78E5">
      <w:pPr>
        <w:pStyle w:val="FiguresCaption"/>
      </w:pPr>
      <w:bookmarkStart w:id="25"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8</w:t>
      </w:r>
      <w:r w:rsidRPr="005020BC">
        <w:rPr>
          <w:b/>
          <w:bCs/>
        </w:rPr>
        <w:fldChar w:fldCharType="end"/>
      </w:r>
      <w:bookmarkEnd w:id="25"/>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w:t>
      </w:r>
      <w:proofErr w:type="gramStart"/>
      <w:r w:rsidRPr="005020BC">
        <w:t>circles</w:t>
      </w:r>
      <w:proofErr w:type="gramEnd"/>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4157B2FC" w:rsidR="00D81B81" w:rsidRPr="005020BC" w:rsidRDefault="00B22C41" w:rsidP="00232F0C">
      <w:pPr>
        <w:keepNext/>
      </w:pPr>
      <w:r>
        <w:rPr>
          <w:noProof/>
        </w:rPr>
        <w:lastRenderedPageBreak/>
        <w:drawing>
          <wp:inline distT="0" distB="0" distL="0" distR="0" wp14:anchorId="4DF00376" wp14:editId="38839843">
            <wp:extent cx="6299835" cy="6819900"/>
            <wp:effectExtent l="0" t="0" r="5715" b="0"/>
            <wp:docPr id="11"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819900"/>
                    </a:xfrm>
                    <a:prstGeom prst="rect">
                      <a:avLst/>
                    </a:prstGeom>
                  </pic:spPr>
                </pic:pic>
              </a:graphicData>
            </a:graphic>
          </wp:inline>
        </w:drawing>
      </w:r>
    </w:p>
    <w:p w14:paraId="50BAEAFA" w14:textId="24F12611" w:rsidR="00D81B81" w:rsidRPr="005020BC" w:rsidRDefault="00D81B81" w:rsidP="001E09C3">
      <w:pPr>
        <w:pStyle w:val="FiguresCaption"/>
      </w:pPr>
      <w:bookmarkStart w:id="26"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9</w:t>
      </w:r>
      <w:r w:rsidRPr="005020BC">
        <w:rPr>
          <w:b/>
          <w:bCs/>
        </w:rPr>
        <w:fldChar w:fldCharType="end"/>
      </w:r>
      <w:bookmarkEnd w:id="26"/>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27" w:name="_35nkun2" w:colFirst="0" w:colLast="0"/>
      <w:bookmarkEnd w:id="27"/>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28F8A9C2" w14:textId="77777777" w:rsidR="00D81B81" w:rsidRPr="005020BC" w:rsidRDefault="00D81B81" w:rsidP="00B67988">
      <w:pPr>
        <w:pStyle w:val="FiguresCaption"/>
        <w:ind w:firstLine="0"/>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drawing>
          <wp:inline distT="0" distB="0" distL="0" distR="0" wp14:anchorId="32A91B1E" wp14:editId="1C822052">
            <wp:extent cx="3852672" cy="3096768"/>
            <wp:effectExtent l="0" t="0" r="0" b="8890"/>
            <wp:docPr id="24" name="Immagin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2092716A"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10</w:t>
      </w:r>
      <w:r w:rsidRPr="005020BC">
        <w:rPr>
          <w:b/>
          <w:bCs/>
          <w:noProof/>
        </w:rPr>
        <w:fldChar w:fldCharType="end"/>
      </w:r>
      <w:r w:rsidRPr="005020BC">
        <w:t xml:space="preserve"> – ROC curves for </w:t>
      </w:r>
      <w:r w:rsidR="00D938E9">
        <w:t>VRT</w:t>
      </w:r>
      <w:r w:rsidRPr="005020BC">
        <w:t>99 and for the accumulation period between (t+</w:t>
      </w:r>
      <w:proofErr w:type="gramStart"/>
      <w:r w:rsidRPr="005020BC">
        <w:t>60,t</w:t>
      </w:r>
      <w:proofErr w:type="gramEnd"/>
      <w:r w:rsidRPr="005020BC">
        <w:t>+72), i.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44A4492C" w:rsidR="00D60AA9" w:rsidRDefault="002D7211" w:rsidP="00D60AA9">
      <w:pPr>
        <w:pStyle w:val="FiguresCaption"/>
        <w:keepNext/>
        <w:ind w:firstLine="0"/>
      </w:pPr>
      <w:r>
        <w:rPr>
          <w:noProof/>
        </w:rPr>
        <w:lastRenderedPageBreak/>
        <w:drawing>
          <wp:inline distT="0" distB="0" distL="0" distR="0" wp14:anchorId="6D97E3B7" wp14:editId="1DA678A1">
            <wp:extent cx="6299835" cy="6238875"/>
            <wp:effectExtent l="0" t="0" r="5715" b="9525"/>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238875"/>
                    </a:xfrm>
                    <a:prstGeom prst="rect">
                      <a:avLst/>
                    </a:prstGeom>
                  </pic:spPr>
                </pic:pic>
              </a:graphicData>
            </a:graphic>
          </wp:inline>
        </w:drawing>
      </w:r>
    </w:p>
    <w:p w14:paraId="0A79E65A" w14:textId="34C4F16B"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B557F5">
        <w:rPr>
          <w:b/>
          <w:bCs/>
          <w:noProof/>
        </w:rPr>
        <w:t>11</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proofErr w:type="gramStart"/>
      <w:r>
        <w:t>h</w:t>
      </w:r>
      <w:r w:rsidRPr="005020BC">
        <w:t xml:space="preserve">  in</w:t>
      </w:r>
      <w:proofErr w:type="gramEnd"/>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547140BF" w14:textId="77777777" w:rsidR="000C5C52" w:rsidRDefault="000C5C52" w:rsidP="00D60AA9">
      <w:pPr>
        <w:pStyle w:val="FiguresCaption"/>
      </w:pP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0C175E78" w:rsidR="00D81B81" w:rsidRPr="005020BC" w:rsidRDefault="00D81B81" w:rsidP="00AA08DB">
      <w:pPr>
        <w:pStyle w:val="FiguresCaption"/>
        <w:rPr>
          <w:sz w:val="24"/>
          <w:szCs w:val="24"/>
        </w:rPr>
      </w:pPr>
      <w:bookmarkStart w:id="28"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B557F5">
        <w:rPr>
          <w:b/>
          <w:bCs/>
          <w:noProof/>
        </w:rPr>
        <w:t>12</w:t>
      </w:r>
      <w:r w:rsidRPr="005020BC">
        <w:rPr>
          <w:b/>
          <w:bCs/>
        </w:rPr>
        <w:fldChar w:fldCharType="end"/>
      </w:r>
      <w:bookmarkEnd w:id="28"/>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5"/>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6"/>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5E92" w14:textId="77777777" w:rsidR="003B0D45" w:rsidRDefault="003B0D45">
      <w:pPr>
        <w:spacing w:before="0" w:line="240" w:lineRule="auto"/>
      </w:pPr>
      <w:r>
        <w:separator/>
      </w:r>
    </w:p>
  </w:endnote>
  <w:endnote w:type="continuationSeparator" w:id="0">
    <w:p w14:paraId="3F1CAB4E" w14:textId="77777777" w:rsidR="003B0D45" w:rsidRDefault="003B0D45">
      <w:pPr>
        <w:spacing w:before="0" w:line="240" w:lineRule="auto"/>
      </w:pPr>
      <w:r>
        <w:continuationSeparator/>
      </w:r>
    </w:p>
  </w:endnote>
  <w:endnote w:type="continuationNotice" w:id="1">
    <w:p w14:paraId="6340E045" w14:textId="77777777" w:rsidR="003B0D45" w:rsidRDefault="003B0D4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CD007" w14:textId="77777777" w:rsidR="003B0D45" w:rsidRDefault="003B0D45">
      <w:pPr>
        <w:spacing w:before="0" w:line="240" w:lineRule="auto"/>
      </w:pPr>
      <w:r>
        <w:separator/>
      </w:r>
    </w:p>
  </w:footnote>
  <w:footnote w:type="continuationSeparator" w:id="0">
    <w:p w14:paraId="55737C5B" w14:textId="77777777" w:rsidR="003B0D45" w:rsidRDefault="003B0D45">
      <w:pPr>
        <w:spacing w:before="0" w:line="240" w:lineRule="auto"/>
      </w:pPr>
      <w:r>
        <w:continuationSeparator/>
      </w:r>
    </w:p>
  </w:footnote>
  <w:footnote w:type="continuationNotice" w:id="1">
    <w:p w14:paraId="4057BFE6" w14:textId="77777777" w:rsidR="003B0D45" w:rsidRDefault="003B0D45">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145"/>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4090"/>
    <w:rsid w:val="003B4386"/>
    <w:rsid w:val="003B4D6A"/>
    <w:rsid w:val="003B4E15"/>
    <w:rsid w:val="003B52E2"/>
    <w:rsid w:val="003B5405"/>
    <w:rsid w:val="003B5A3C"/>
    <w:rsid w:val="003B5B0F"/>
    <w:rsid w:val="003B5F2E"/>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4916"/>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B9D"/>
    <w:rsid w:val="00683D50"/>
    <w:rsid w:val="00683E6F"/>
    <w:rsid w:val="00683F8C"/>
    <w:rsid w:val="006842B7"/>
    <w:rsid w:val="006845A6"/>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375"/>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B9D"/>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FF5"/>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B4D"/>
    <w:rsid w:val="009F4D4D"/>
    <w:rsid w:val="009F4DF3"/>
    <w:rsid w:val="009F4E49"/>
    <w:rsid w:val="009F522A"/>
    <w:rsid w:val="009F57B4"/>
    <w:rsid w:val="009F6078"/>
    <w:rsid w:val="009F6478"/>
    <w:rsid w:val="009F656B"/>
    <w:rsid w:val="009F6738"/>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2E03"/>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AC"/>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772"/>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0A3"/>
    <w:rsid w:val="00CD624C"/>
    <w:rsid w:val="00CD629A"/>
    <w:rsid w:val="00CD6516"/>
    <w:rsid w:val="00CD671E"/>
    <w:rsid w:val="00CD6C6D"/>
    <w:rsid w:val="00CD6D39"/>
    <w:rsid w:val="00CD6EC0"/>
    <w:rsid w:val="00CD7116"/>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0FDE"/>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CE7"/>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56E"/>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45F"/>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98"/>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C39"/>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glossaryDocument" Target="glossary/document.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B0214"/>
    <w:rsid w:val="002A4008"/>
    <w:rsid w:val="002B6CF6"/>
    <w:rsid w:val="002D28D2"/>
    <w:rsid w:val="002E7D95"/>
    <w:rsid w:val="0031571A"/>
    <w:rsid w:val="00325C2D"/>
    <w:rsid w:val="00330A68"/>
    <w:rsid w:val="003640BA"/>
    <w:rsid w:val="003F6A4A"/>
    <w:rsid w:val="00590A1C"/>
    <w:rsid w:val="00715A28"/>
    <w:rsid w:val="00724E24"/>
    <w:rsid w:val="008D46E9"/>
    <w:rsid w:val="0096684E"/>
    <w:rsid w:val="009863B2"/>
    <w:rsid w:val="00C337C7"/>
    <w:rsid w:val="00CC5D5E"/>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24E2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3</TotalTime>
  <Pages>34</Pages>
  <Words>12411</Words>
  <Characters>70745</Characters>
  <Application>Microsoft Office Word</Application>
  <DocSecurity>0</DocSecurity>
  <Lines>589</Lines>
  <Paragraphs>16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991</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489</cp:revision>
  <cp:lastPrinted>2023-11-02T15:06:00Z</cp:lastPrinted>
  <dcterms:created xsi:type="dcterms:W3CDTF">2022-03-21T17:41:00Z</dcterms:created>
  <dcterms:modified xsi:type="dcterms:W3CDTF">2023-11-08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